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Veterinarian</w:t>
      </w:r>
      <w:r>
        <w:t xml:space="preserve"> </w:t>
      </w:r>
      <w:r>
        <w:t xml:space="preserve">Position</w:t>
      </w:r>
      <w:r>
        <w:t xml:space="preserve"> </w:t>
      </w:r>
      <w:r>
        <w:t xml:space="preserve">in</w:t>
      </w:r>
      <w:r>
        <w:t xml:space="preserve"> </w:t>
      </w:r>
      <w:r>
        <w:t xml:space="preserve">Venezuela</w:t>
      </w:r>
      <w:r>
        <w:t xml:space="preserve"> </w:t>
      </w:r>
      <w:r>
        <w:t xml:space="preserve">Caracas</w:t>
      </w:r>
    </w:p>
    <w:bookmarkStart w:id="20" w:name="Xc3d8fe44c136ac6b5cc3fdb4ed0ff9845f61f91"/>
    <w:p>
      <w:pPr>
        <w:pStyle w:val="Heading1"/>
      </w:pPr>
      <w:r>
        <w:t xml:space="preserve">Cover Letter for Veterinarian Position in Venezuela Caracas</w:t>
      </w:r>
    </w:p>
    <w:p>
      <w:pPr>
        <w:pStyle w:val="FirstParagraph"/>
      </w:pPr>
      <w:r>
        <w:t xml:space="preserve">Dear [Hiring Manager's Name],</w:t>
      </w:r>
    </w:p>
    <w:p>
      <w:pPr>
        <w:pStyle w:val="BodyText"/>
      </w:pPr>
      <w:r>
        <w:t xml:space="preserve">As a dedicated and passionate veterinarian with over [X years] of experience in the field, I am excited to apply for the Veterinarian position at your esteemed institution in Venezuela Caracas. My professional journey has been guided by a deep commitment to animal welfare, community health, and the advancement of veterinary care in underserved regions. I am particularly drawn to this opportunity because it aligns with my goal of contributing to the well-being of animals and their owners in Venezuela Caracas, where I have witnessed both the challenges and the potential for transformative change in veterinary services.</w:t>
      </w:r>
    </w:p>
    <w:p>
      <w:pPr>
        <w:pStyle w:val="BodyText"/>
      </w:pPr>
      <w:r>
        <w:t xml:space="preserve">Throughout my career, I have worked extensively with a diverse range of animals, from domestic pets to livestock and exotic species. My role as a Veterinarian in [Previous Institution/Location] allowed me to develop expertise in clinical diagnostics, surgical procedures, preventive care, and public health education. However, what truly sets me apart is my ability to adapt my skills to the unique needs of each community I serve. In Venezuela Caracas, where access to veterinary resources can be inconsistent and the demands of urban and rural populations vary greatly, I have honed my capacity to provide compassionate, culturally sensitive care that addresses both immediate health concerns and long-term sustainability.</w:t>
      </w:r>
    </w:p>
    <w:p>
      <w:pPr>
        <w:pStyle w:val="BodyText"/>
      </w:pPr>
      <w:r>
        <w:t xml:space="preserve">One of the most rewarding aspects of my work has been collaborating with local organizations to promote animal welfare initiatives in Venezuela Caracas. For instance, during my tenure at [Previous Organization], I partnered with community leaders to establish a mobile clinic that provided free vaccinations and spay/neuter services to underserved neighborhoods. This experience not only reinforced my belief in the importance of accessible veterinary care but also deepened my understanding of the social and economic factors that influence animal health in the region. I am particularly proud of how this initiative helped reduce preventable diseases among stray animals and fostered a greater sense of responsibility among pet owners.</w:t>
      </w:r>
    </w:p>
    <w:p>
      <w:pPr>
        <w:pStyle w:val="BodyText"/>
      </w:pPr>
      <w:r>
        <w:t xml:space="preserve">As a Veterinarian, I recognize that my role extends beyond treating illnesses—it involves educating clients, advocating for policy changes, and working alongside other professionals to create holistic solutions. In Venezuela Caracas, where the veterinary profession is evolving rapidly due to both technological advancements and shifting societal attitudes toward animal welfare, I am eager to contribute my knowledge and innovative mindset. My background in [specific area of expertise, e.g., nutrition, surgery, or public health] equips me to address a wide range of challenges while staying attuned to the needs of the community.</w:t>
      </w:r>
    </w:p>
    <w:p>
      <w:pPr>
        <w:pStyle w:val="BodyText"/>
      </w:pPr>
      <w:r>
        <w:t xml:space="preserve">What excites me most about this opportunity is the chance to work within a dynamic and forward-thinking organization that values both clinical excellence and community engagement. I am particularly interested in [specific aspect of the organization, e.g., their focus on preventative care, research initiatives, or partnerships with local authorities]. I believe my experience in navigating complex healthcare environments—especially in a country like Venezuela where resources can be limited—has prepared me to thrive in this role. My ability to remain calm under pressure, communicate effectively with diverse audiences, and lead by example makes me confident that I can make a meaningful contribution to your team.</w:t>
      </w:r>
    </w:p>
    <w:p>
      <w:pPr>
        <w:pStyle w:val="BodyText"/>
      </w:pPr>
      <w:r>
        <w:t xml:space="preserve">Furthermore, my time in Venezuela Caracas has given me firsthand insight into the unique challenges faced by veterinary professionals here. From managing limited infrastructure to addressing the needs of both domestic and wild animals in a rapidly changing environment, I have learned to be resourceful and adaptable. I am committed to upholding the highest standards of care while also being mindful of practical constraints. This balance is crucial for ensuring that every animal receives the attention and treatment they deserve, regardless of their circumstances.</w:t>
      </w:r>
    </w:p>
    <w:p>
      <w:pPr>
        <w:pStyle w:val="BodyText"/>
      </w:pPr>
      <w:r>
        <w:t xml:space="preserve">As a Cover Letter, this document reflects not only my professional qualifications but also my personal values. I am driven by a desire to make a lasting impact through my work as a Veterinarian in Venezuela Caracas. Whether it is through direct patient care, community outreach, or collaboration with other stakeholders, I aim to be an advocate for animals and a trusted partner for their owners. My goal is to help build a future where every creature in Venezuela Caracas has access to the care they need to live healthy, fulfilling lives.</w:t>
      </w:r>
    </w:p>
    <w:p>
      <w:pPr>
        <w:pStyle w:val="BodyText"/>
      </w:pPr>
      <w:r>
        <w:t xml:space="preserve">I would be honored to bring my skills, experience, and passion for veterinary medicine to your organization. I am confident that my background in Venezuela Caracas and my dedication to animal welfare make me a strong candidate for this position. I welcome the opportunity to discuss how my vision aligns with your mission and how I can contribute to the continued success of your team.</w:t>
      </w:r>
    </w:p>
    <w:p>
      <w:pPr>
        <w:pStyle w:val="BodyText"/>
      </w:pPr>
      <w:r>
        <w:t xml:space="preserve">Thank you for considering my application. I look forward to the possibility of working together in support of the animals and communities of Venezuela Caracas.</w:t>
      </w:r>
    </w:p>
    <w:p>
      <w:pPr>
        <w:pStyle w:val="BodyText"/>
      </w:pPr>
      <w:r>
        <w:t xml:space="preserve">Sincerely,</w:t>
      </w:r>
      <w:r>
        <w:br/>
      </w:r>
      <w:r>
        <w:t xml:space="preserve">[Your Full Name]</w:t>
      </w:r>
      <w:r>
        <w:br/>
      </w:r>
      <w:r>
        <w:t xml:space="preserve">[Your Contact Information]</w:t>
      </w:r>
      <w:r>
        <w:br/>
      </w:r>
      <w:r>
        <w:t xml:space="preserve">[LinkedIn Profile or Professional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Veterinarian Position in Venezuela Caracas</dc:title>
  <dc:creator/>
  <cp:keywords/>
  <dcterms:created xsi:type="dcterms:W3CDTF">2026-07-23T20:31:22Z</dcterms:created>
  <dcterms:modified xsi:type="dcterms:W3CDTF">2026-07-23T20:31:22Z</dcterms:modified>
</cp:coreProperties>
</file>

<file path=docProps/custom.xml><?xml version="1.0" encoding="utf-8"?>
<Properties xmlns="http://schemas.openxmlformats.org/officeDocument/2006/custom-properties" xmlns:vt="http://schemas.openxmlformats.org/officeDocument/2006/docPropsVTypes"/>
</file>